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104"/>
        <w:gridCol w:w="806"/>
        <w:gridCol w:w="1271"/>
        <w:gridCol w:w="1533"/>
        <w:gridCol w:w="134"/>
        <w:gridCol w:w="434"/>
        <w:gridCol w:w="983"/>
        <w:gridCol w:w="1745"/>
      </w:tblGrid>
      <w:tr w:rsidR="0054641E" w14:paraId="702EE55E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362118D4" w14:textId="77777777" w:rsidR="0054641E" w:rsidRDefault="0054641E" w:rsidP="00F17696">
            <w:pPr>
              <w:rPr>
                <w:i/>
              </w:rPr>
            </w:pPr>
            <w:r>
              <w:t>Meeting/Project Name:</w:t>
            </w:r>
          </w:p>
        </w:tc>
        <w:tc>
          <w:tcPr>
            <w:tcW w:w="690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25475" w14:textId="5CB4BA48" w:rsidR="0054641E" w:rsidRDefault="0014247B" w:rsidP="00717DF6">
            <w:pPr>
              <w:jc w:val="center"/>
            </w:pPr>
            <w:proofErr w:type="spellStart"/>
            <w:r>
              <w:rPr>
                <w:rFonts w:ascii="Cambria" w:hAnsi="Cambria"/>
                <w:b/>
                <w:sz w:val="28"/>
              </w:rPr>
              <w:t>Rheinol</w:t>
            </w:r>
            <w:proofErr w:type="spellEnd"/>
            <w:r>
              <w:rPr>
                <w:rFonts w:ascii="Cambria" w:hAnsi="Cambria"/>
                <w:b/>
                <w:sz w:val="28"/>
              </w:rPr>
              <w:t xml:space="preserve"> Quick Service</w:t>
            </w:r>
          </w:p>
        </w:tc>
      </w:tr>
      <w:tr w:rsidR="0054641E" w14:paraId="67DABEF7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5222315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Date of Meeting:</w:t>
            </w:r>
            <w:r>
              <w:rPr>
                <w:rFonts w:ascii="Cambria" w:hAnsi="Cambria"/>
                <w:i w:val="0"/>
                <w:sz w:val="24"/>
                <w:szCs w:val="24"/>
              </w:rPr>
              <w:t xml:space="preserve"> 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AFF78" w14:textId="36D43BCD" w:rsidR="0054641E" w:rsidRDefault="0072546A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29</w:t>
            </w:r>
            <w:r w:rsidR="0054641E">
              <w:rPr>
                <w:rFonts w:ascii="Cambria" w:hAnsi="Cambria"/>
                <w:i w:val="0"/>
                <w:sz w:val="24"/>
                <w:szCs w:val="24"/>
              </w:rPr>
              <w:t>/05/2019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7AB7488D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Time:</w:t>
            </w:r>
          </w:p>
        </w:tc>
        <w:tc>
          <w:tcPr>
            <w:tcW w:w="2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73EA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15:00</w:t>
            </w:r>
          </w:p>
        </w:tc>
      </w:tr>
      <w:tr w:rsidR="0054641E" w14:paraId="73ECF08D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4DDCFC1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Secretary: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F1F6C" w14:textId="5BAB2FEE" w:rsidR="0054641E" w:rsidRDefault="0014247B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NAMDHP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0C2546C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Location:</w:t>
            </w:r>
          </w:p>
        </w:tc>
        <w:tc>
          <w:tcPr>
            <w:tcW w:w="2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82FC2" w14:textId="71FDE201" w:rsidR="0054641E" w:rsidRDefault="00F75652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FPT University</w:t>
            </w:r>
          </w:p>
        </w:tc>
      </w:tr>
      <w:tr w:rsidR="0054641E" w14:paraId="09A75417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63D55193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  <w:t>1. Meeting Objective</w:t>
            </w:r>
          </w:p>
        </w:tc>
      </w:tr>
      <w:tr w:rsidR="0054641E" w14:paraId="21ECA2B4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8A414" w14:textId="77777777" w:rsidR="0054641E" w:rsidRPr="00FB077C" w:rsidRDefault="0072546A" w:rsidP="0072546A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Review report</w:t>
            </w:r>
          </w:p>
          <w:p w14:paraId="1EAB0507" w14:textId="2FDEAE94" w:rsidR="00FB077C" w:rsidRDefault="00570CEB" w:rsidP="0072546A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Cs/>
                <w:iCs/>
                <w:color w:val="000000" w:themeColor="text1"/>
                <w:sz w:val="24"/>
                <w:szCs w:val="24"/>
              </w:rPr>
              <w:t>Develop a concrete solution concept based on the previous detemined requirement, task, strategies.</w:t>
            </w:r>
          </w:p>
        </w:tc>
      </w:tr>
      <w:tr w:rsidR="0054641E" w14:paraId="1447B900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0E2A9FF9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sz w:val="24"/>
                <w:szCs w:val="24"/>
                <w:lang w:val="vi-VN"/>
              </w:rPr>
            </w:pPr>
            <w:bookmarkStart w:id="0" w:name="OLE_LINK656"/>
            <w:bookmarkStart w:id="1" w:name="OLE_LINK657"/>
            <w:r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 xml:space="preserve">2. List </w:t>
            </w: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o</w:t>
            </w:r>
            <w:r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>f Attendees</w:t>
            </w:r>
            <w:bookmarkEnd w:id="0"/>
            <w:bookmarkEnd w:id="1"/>
          </w:p>
        </w:tc>
      </w:tr>
      <w:tr w:rsidR="0054641E" w14:paraId="7C7B662F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E90E88E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Name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83641DD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Department/Division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489908E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E-mail</w:t>
            </w:r>
          </w:p>
        </w:tc>
      </w:tr>
      <w:tr w:rsidR="0054641E" w14:paraId="25A09257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0C07AC" w14:textId="5017E04C" w:rsidR="0054641E" w:rsidRPr="0031796A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  <w:lang w:val="en-US"/>
              </w:rPr>
              <w:t>Nguyễn Thị Cẩm Hương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F08DB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Superviso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39C50" w14:textId="3B2E345A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 w:cs="Arial"/>
                <w:color w:val="000000" w:themeColor="text1"/>
                <w:sz w:val="24"/>
                <w:szCs w:val="24"/>
              </w:rPr>
              <w:t>huongntc2</w:t>
            </w:r>
            <w:r w:rsidR="0054641E" w:rsidRPr="0031796A">
              <w:rPr>
                <w:rFonts w:ascii="Cambria" w:hAnsi="Cambria" w:cs="Arial"/>
                <w:color w:val="000000" w:themeColor="text1"/>
                <w:sz w:val="24"/>
                <w:szCs w:val="24"/>
              </w:rPr>
              <w:t>@f</w:t>
            </w:r>
            <w:r>
              <w:rPr>
                <w:rFonts w:ascii="Cambria" w:hAnsi="Cambria" w:cs="Arial"/>
                <w:color w:val="000000" w:themeColor="text1"/>
                <w:sz w:val="24"/>
                <w:szCs w:val="24"/>
              </w:rPr>
              <w:t>pt</w:t>
            </w:r>
            <w:r w:rsidR="0054641E" w:rsidRPr="0031796A">
              <w:rPr>
                <w:rFonts w:ascii="Cambria" w:hAnsi="Cambria" w:cs="Arial"/>
                <w:color w:val="000000" w:themeColor="text1"/>
                <w:sz w:val="24"/>
                <w:szCs w:val="24"/>
              </w:rPr>
              <w:t>.edu.vn</w:t>
            </w:r>
          </w:p>
        </w:tc>
      </w:tr>
      <w:tr w:rsidR="0054641E" w14:paraId="3AD76C4D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ACEF4" w14:textId="4FF62599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Lê Đình Thiện Vũ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214B9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Lead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1CBE1" w14:textId="128B89E4" w:rsidR="0054641E" w:rsidRDefault="0014247B" w:rsidP="00717DF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vuldtse62590</w:t>
            </w:r>
            <w:r w:rsidR="0054641E" w:rsidRPr="0031796A">
              <w:rPr>
                <w:rFonts w:ascii="Cambria" w:hAnsi="Cambria"/>
              </w:rPr>
              <w:t>@fpt.edu.vn</w:t>
            </w:r>
          </w:p>
        </w:tc>
      </w:tr>
      <w:tr w:rsidR="0054641E" w14:paraId="1C82C9ED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29F95" w14:textId="3BCD44F5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han Ánh Phúc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1209F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D5997" w14:textId="5B6CC052" w:rsidR="0054641E" w:rsidRPr="0072546A" w:rsidRDefault="0014247B" w:rsidP="00717DF6">
            <w:pPr>
              <w:rPr>
                <w:rFonts w:ascii="Cambria" w:hAnsi="Cambria"/>
              </w:rPr>
            </w:pPr>
            <w:r w:rsidRPr="0072546A">
              <w:rPr>
                <w:rFonts w:ascii="Cambria" w:eastAsia="Times New Roman" w:hAnsi="Cambria" w:cs="Arial"/>
              </w:rPr>
              <w:t>phucpase62543</w:t>
            </w:r>
            <w:r w:rsidR="0054641E" w:rsidRPr="0072546A">
              <w:rPr>
                <w:rFonts w:ascii="Cambria" w:hAnsi="Cambria"/>
              </w:rPr>
              <w:t>@fpt.edu.vn</w:t>
            </w:r>
          </w:p>
        </w:tc>
      </w:tr>
      <w:tr w:rsidR="0054641E" w14:paraId="098FB59C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95B4B" w14:textId="0FAB6086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Đặng Hữu Phương Nam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0300E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03A77" w14:textId="4F9047AA" w:rsidR="0054641E" w:rsidRPr="0072546A" w:rsidRDefault="0014247B" w:rsidP="00717DF6">
            <w:pPr>
              <w:rPr>
                <w:rFonts w:ascii="Cambria" w:hAnsi="Cambria"/>
              </w:rPr>
            </w:pPr>
            <w:r w:rsidRPr="0072546A">
              <w:rPr>
                <w:rFonts w:ascii="Cambria" w:eastAsia="Times New Roman" w:hAnsi="Cambria" w:cs="Arial"/>
              </w:rPr>
              <w:t>namdhpse62167</w:t>
            </w:r>
            <w:r w:rsidR="0054641E" w:rsidRPr="0072546A">
              <w:rPr>
                <w:rFonts w:ascii="Cambria" w:hAnsi="Cambria"/>
              </w:rPr>
              <w:t>@fpt.edu.vn</w:t>
            </w:r>
          </w:p>
        </w:tc>
      </w:tr>
      <w:tr w:rsidR="0054641E" w14:paraId="6CF51542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505BCDDA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3. Content</w:t>
            </w:r>
          </w:p>
        </w:tc>
      </w:tr>
      <w:tr w:rsidR="0054641E" w14:paraId="16344798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98214" w14:textId="4A76EA5E" w:rsidR="00570CEB" w:rsidRDefault="00570CEB" w:rsidP="00570CEB">
            <w:pPr>
              <w:pStyle w:val="CovFormText"/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Ms Hương:</w:t>
            </w:r>
          </w:p>
          <w:p w14:paraId="78EA9741" w14:textId="47BAE615" w:rsidR="00656DFF" w:rsidRDefault="00656DFF" w:rsidP="0072546A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Plans prepared in the next week.</w:t>
            </w:r>
          </w:p>
          <w:p w14:paraId="67868754" w14:textId="0448D39B" w:rsidR="00F75652" w:rsidRDefault="0072546A" w:rsidP="0072546A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Documentation review</w:t>
            </w:r>
          </w:p>
          <w:p w14:paraId="72D00D40" w14:textId="07F0F10F" w:rsidR="0072546A" w:rsidRDefault="0072546A" w:rsidP="0072546A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ERD review</w:t>
            </w:r>
          </w:p>
          <w:p w14:paraId="415C8612" w14:textId="271B3251" w:rsidR="00FB077C" w:rsidRDefault="00FB077C" w:rsidP="0072546A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Physical review</w:t>
            </w:r>
          </w:p>
          <w:p w14:paraId="528EA7FC" w14:textId="77777777" w:rsidR="0072546A" w:rsidRDefault="0072546A" w:rsidP="0072546A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Usecase review</w:t>
            </w:r>
          </w:p>
          <w:p w14:paraId="5418970B" w14:textId="77777777" w:rsidR="00F17696" w:rsidRDefault="0072546A" w:rsidP="00F17696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UI review</w:t>
            </w:r>
          </w:p>
          <w:p w14:paraId="6F590EA3" w14:textId="3B56FCC9" w:rsidR="00FB077C" w:rsidRDefault="00FB077C" w:rsidP="00F17696">
            <w:pPr>
              <w:pStyle w:val="CovFormText"/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Team:</w:t>
            </w:r>
          </w:p>
          <w:p w14:paraId="3A208560" w14:textId="77777777" w:rsidR="00FB077C" w:rsidRDefault="00FB077C" w:rsidP="0072546A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Choose framework, language</w:t>
            </w:r>
          </w:p>
          <w:p w14:paraId="5E203F96" w14:textId="4A0B9100" w:rsidR="00FB077C" w:rsidRPr="0031796A" w:rsidRDefault="00FB077C" w:rsidP="0072546A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Draw business model</w:t>
            </w:r>
            <w:bookmarkStart w:id="2" w:name="_GoBack"/>
            <w:bookmarkEnd w:id="2"/>
          </w:p>
        </w:tc>
      </w:tr>
      <w:tr w:rsidR="0054641E" w14:paraId="3CC881E3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6EAB4D7C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4. Action Items</w:t>
            </w:r>
          </w:p>
        </w:tc>
      </w:tr>
      <w:tr w:rsidR="0054641E" w14:paraId="1A3FC14A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732BB468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Action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EB4FCE7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Owner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0572553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Due Date</w:t>
            </w:r>
          </w:p>
        </w:tc>
      </w:tr>
      <w:tr w:rsidR="0054641E" w14:paraId="0E1ED510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AE6E916" w14:textId="3189E229" w:rsidR="0054641E" w:rsidRPr="0064688E" w:rsidRDefault="00F17696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  <w:lang w:val="en-US"/>
              </w:rPr>
              <w:t>Research b</w:t>
            </w:r>
            <w:r w:rsidR="00FB077C">
              <w:rPr>
                <w:rFonts w:ascii="Cambria" w:hAnsi="Cambria"/>
                <w:sz w:val="24"/>
                <w:szCs w:val="24"/>
                <w:lang w:val="en-US"/>
              </w:rPr>
              <w:t>ackend project struture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788A31F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FE6A398" w14:textId="56D66D60" w:rsidR="0054641E" w:rsidRDefault="00570CE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03</w:t>
            </w:r>
            <w:r w:rsidR="0054641E">
              <w:rPr>
                <w:rFonts w:ascii="Cambria" w:hAnsi="Cambria"/>
                <w:color w:val="000000" w:themeColor="text1"/>
                <w:sz w:val="24"/>
                <w:szCs w:val="24"/>
              </w:rPr>
              <w:t>/0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6</w:t>
            </w:r>
            <w:r w:rsidR="0054641E">
              <w:rPr>
                <w:rFonts w:ascii="Cambria" w:hAnsi="Cambria"/>
                <w:color w:val="000000" w:themeColor="text1"/>
                <w:sz w:val="24"/>
                <w:szCs w:val="24"/>
              </w:rPr>
              <w:t>/2019</w:t>
            </w:r>
          </w:p>
        </w:tc>
      </w:tr>
      <w:tr w:rsidR="00FB077C" w14:paraId="56D3C598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EABE25" w14:textId="1C852DCA" w:rsidR="00FB077C" w:rsidRDefault="00F17696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Research f</w:t>
            </w:r>
            <w:r w:rsidR="00FB077C">
              <w:rPr>
                <w:rFonts w:ascii="Cambria" w:hAnsi="Cambria"/>
                <w:sz w:val="24"/>
                <w:szCs w:val="24"/>
              </w:rPr>
              <w:t>rontend project structure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8D37CD" w14:textId="24E9C2E9" w:rsidR="00FB077C" w:rsidRDefault="00FB077C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2A2B3AD" w14:textId="529171DE" w:rsidR="00FB077C" w:rsidRDefault="00570CEB" w:rsidP="00717DF6">
            <w:pPr>
              <w:pStyle w:val="CovFormText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03</w:t>
            </w:r>
            <w:r w:rsidR="00FB077C">
              <w:rPr>
                <w:rFonts w:ascii="Cambria" w:hAnsi="Cambria"/>
                <w:color w:val="000000" w:themeColor="text1"/>
                <w:sz w:val="24"/>
                <w:szCs w:val="24"/>
              </w:rPr>
              <w:t>/0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6</w:t>
            </w:r>
            <w:r w:rsidR="00FB077C">
              <w:rPr>
                <w:rFonts w:ascii="Cambria" w:hAnsi="Cambria"/>
                <w:color w:val="000000" w:themeColor="text1"/>
                <w:sz w:val="24"/>
                <w:szCs w:val="24"/>
              </w:rPr>
              <w:t>/2019</w:t>
            </w:r>
          </w:p>
        </w:tc>
      </w:tr>
      <w:tr w:rsidR="00FB077C" w14:paraId="00336F03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AC30D3E" w14:textId="55760912" w:rsidR="00FB077C" w:rsidRDefault="00656DFF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ransfer ReactJS, Spring boot</w:t>
            </w:r>
            <w:r w:rsidR="00570CEB">
              <w:rPr>
                <w:rFonts w:ascii="Cambria" w:hAnsi="Cambria"/>
                <w:sz w:val="24"/>
                <w:szCs w:val="24"/>
              </w:rPr>
              <w:t xml:space="preserve"> knowledge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7DFCAC8" w14:textId="55A4C14B" w:rsidR="00FB077C" w:rsidRDefault="00656DFF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F732A87" w14:textId="1C918407" w:rsidR="00FB077C" w:rsidRDefault="00570CEB" w:rsidP="00717DF6">
            <w:pPr>
              <w:pStyle w:val="CovFormText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03</w:t>
            </w:r>
            <w:r w:rsidR="00656DFF">
              <w:rPr>
                <w:rFonts w:ascii="Cambria" w:hAnsi="Cambria"/>
                <w:color w:val="000000" w:themeColor="text1"/>
                <w:sz w:val="24"/>
                <w:szCs w:val="24"/>
              </w:rPr>
              <w:t>/0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6</w:t>
            </w:r>
            <w:r w:rsidR="00656DFF">
              <w:rPr>
                <w:rFonts w:ascii="Cambria" w:hAnsi="Cambria"/>
                <w:color w:val="000000" w:themeColor="text1"/>
                <w:sz w:val="24"/>
                <w:szCs w:val="24"/>
              </w:rPr>
              <w:t>/2019</w:t>
            </w:r>
          </w:p>
        </w:tc>
      </w:tr>
      <w:tr w:rsidR="00656DFF" w14:paraId="24AC59CC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F5C590" w14:textId="11EB024F" w:rsidR="00656DFF" w:rsidRDefault="00656DFF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Business model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A8E647" w14:textId="71D94F39" w:rsidR="00656DFF" w:rsidRDefault="00656DFF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96F7C6" w14:textId="5F7B5929" w:rsidR="00656DFF" w:rsidRDefault="00570CEB" w:rsidP="00717DF6">
            <w:pPr>
              <w:pStyle w:val="CovFormText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03</w:t>
            </w:r>
            <w:r w:rsidR="00656DFF">
              <w:rPr>
                <w:rFonts w:ascii="Cambria" w:hAnsi="Cambria"/>
                <w:color w:val="000000" w:themeColor="text1"/>
                <w:sz w:val="24"/>
                <w:szCs w:val="24"/>
              </w:rPr>
              <w:t>/0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6</w:t>
            </w:r>
            <w:r w:rsidR="00656DFF">
              <w:rPr>
                <w:rFonts w:ascii="Cambria" w:hAnsi="Cambria"/>
                <w:color w:val="000000" w:themeColor="text1"/>
                <w:sz w:val="24"/>
                <w:szCs w:val="24"/>
              </w:rPr>
              <w:t>/2019</w:t>
            </w:r>
          </w:p>
        </w:tc>
      </w:tr>
      <w:tr w:rsidR="00570CEB" w14:paraId="03158E21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67E0F2D" w14:textId="66BD571C" w:rsidR="00570CEB" w:rsidRDefault="00570CE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UI mockup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1915AD" w14:textId="6EEAD9FA" w:rsidR="00570CEB" w:rsidRDefault="00570CE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617015" w14:textId="69B60E24" w:rsidR="00570CEB" w:rsidRDefault="00570CEB" w:rsidP="00717DF6">
            <w:pPr>
              <w:pStyle w:val="CovFormText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03/06/2019</w:t>
            </w:r>
          </w:p>
        </w:tc>
      </w:tr>
    </w:tbl>
    <w:p w14:paraId="13CA544D" w14:textId="77777777" w:rsidR="00E41F4E" w:rsidRDefault="00F17696"/>
    <w:sectPr w:rsidR="00E41F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195E13"/>
    <w:multiLevelType w:val="hybridMultilevel"/>
    <w:tmpl w:val="187ED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1N7awMLS0MDY3MTNT0lEKTi0uzszPAykwrgUAiaCSdCwAAAA="/>
  </w:docVars>
  <w:rsids>
    <w:rsidRoot w:val="001021D7"/>
    <w:rsid w:val="001021D7"/>
    <w:rsid w:val="0014247B"/>
    <w:rsid w:val="002241A7"/>
    <w:rsid w:val="0054641E"/>
    <w:rsid w:val="00570CEB"/>
    <w:rsid w:val="00656DFF"/>
    <w:rsid w:val="0072546A"/>
    <w:rsid w:val="00815D40"/>
    <w:rsid w:val="00CD2C31"/>
    <w:rsid w:val="00F17696"/>
    <w:rsid w:val="00F75652"/>
    <w:rsid w:val="00FB0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4309F"/>
  <w15:chartTrackingRefBased/>
  <w15:docId w15:val="{727F1841-2FD0-4799-B0CB-9CC170D6B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641E"/>
    <w:pPr>
      <w:spacing w:after="0" w:line="276" w:lineRule="auto"/>
    </w:pPr>
    <w:rPr>
      <w:rFonts w:ascii="Calibri" w:eastAsia="Calibri" w:hAnsi="Calibri" w:cs="Calibri"/>
      <w:color w:val="000000"/>
      <w:lang w:eastAsia="en-US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4641E"/>
    <w:pPr>
      <w:keepNext/>
      <w:spacing w:before="60" w:after="60" w:line="240" w:lineRule="auto"/>
      <w:outlineLvl w:val="2"/>
    </w:pPr>
    <w:rPr>
      <w:rFonts w:ascii="Arial" w:eastAsia="Times New Roman" w:hAnsi="Arial" w:cs="Times New Roman"/>
      <w:b/>
      <w:color w:val="FFFFFF"/>
      <w:sz w:val="26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54641E"/>
    <w:pPr>
      <w:keepNext/>
      <w:spacing w:before="60" w:after="60" w:line="240" w:lineRule="auto"/>
      <w:outlineLvl w:val="3"/>
    </w:pPr>
    <w:rPr>
      <w:rFonts w:ascii="Arial" w:eastAsia="Times New Roman" w:hAnsi="Arial" w:cs="Times New Roman"/>
      <w:i/>
      <w:color w:val="auto"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semiHidden/>
    <w:rsid w:val="0054641E"/>
    <w:rPr>
      <w:rFonts w:ascii="Arial" w:eastAsia="Times New Roman" w:hAnsi="Arial" w:cs="Times New Roman"/>
      <w:b/>
      <w:color w:val="FFFFFF"/>
      <w:sz w:val="26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54641E"/>
    <w:rPr>
      <w:rFonts w:ascii="Arial" w:eastAsia="Times New Roman" w:hAnsi="Arial" w:cs="Times New Roman"/>
      <w:i/>
      <w:sz w:val="18"/>
      <w:szCs w:val="20"/>
      <w:lang w:eastAsia="en-US"/>
    </w:rPr>
  </w:style>
  <w:style w:type="paragraph" w:customStyle="1" w:styleId="CovFormText">
    <w:name w:val="Cov_Form Text"/>
    <w:basedOn w:val="Header"/>
    <w:rsid w:val="0054641E"/>
    <w:pPr>
      <w:tabs>
        <w:tab w:val="clear" w:pos="4680"/>
        <w:tab w:val="clear" w:pos="9360"/>
      </w:tabs>
      <w:spacing w:before="60" w:after="60"/>
    </w:pPr>
    <w:rPr>
      <w:rFonts w:ascii="Arial" w:eastAsia="Times New Roman" w:hAnsi="Arial" w:cs="Times New Roman"/>
      <w:noProof/>
      <w:color w:val="auto"/>
      <w:sz w:val="18"/>
      <w:szCs w:val="20"/>
    </w:rPr>
  </w:style>
  <w:style w:type="table" w:styleId="TableGrid">
    <w:name w:val="Table Grid"/>
    <w:basedOn w:val="TableNormal"/>
    <w:uiPriority w:val="39"/>
    <w:rsid w:val="0054641E"/>
    <w:pPr>
      <w:spacing w:after="0" w:line="240" w:lineRule="auto"/>
    </w:pPr>
    <w:rPr>
      <w:rFonts w:eastAsiaTheme="minorHAnsi"/>
      <w:sz w:val="24"/>
      <w:szCs w:val="24"/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54641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4641E"/>
    <w:rPr>
      <w:rFonts w:ascii="Calibri" w:eastAsia="Calibri" w:hAnsi="Calibri" w:cs="Calibri"/>
      <w:color w:val="00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ện Vũ</dc:creator>
  <cp:keywords/>
  <dc:description/>
  <cp:lastModifiedBy>Thiện Vũ</cp:lastModifiedBy>
  <cp:revision>8</cp:revision>
  <dcterms:created xsi:type="dcterms:W3CDTF">2019-08-18T03:49:00Z</dcterms:created>
  <dcterms:modified xsi:type="dcterms:W3CDTF">2019-08-18T05:52:00Z</dcterms:modified>
</cp:coreProperties>
</file>